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4704BB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4704BB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22456BEF" wp14:editId="5C4A7BE0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4704BB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936992" w:rsidRPr="004704BB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5F20C9" w:rsidRDefault="005F20C9" w:rsidP="005F20C9">
      <w:pPr>
        <w:rPr>
          <w:rFonts w:ascii="Arial Narrow" w:hAnsi="Arial Narrow"/>
          <w:sz w:val="24"/>
          <w:szCs w:val="24"/>
        </w:rPr>
      </w:pPr>
    </w:p>
    <w:p w:rsidR="002F0F6D" w:rsidRPr="004704BB" w:rsidRDefault="002F0F6D" w:rsidP="005F20C9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4704BB" w:rsidTr="004663CA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4704BB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4704BB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9944A9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:rsidR="00936992" w:rsidRPr="00F742A4" w:rsidRDefault="00C50B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8"/>
                <w:szCs w:val="28"/>
              </w:rPr>
            </w:pPr>
            <w:r w:rsidRPr="004704BB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p w:rsidR="00686FE9" w:rsidRPr="004704BB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OCJENI </w:t>
            </w:r>
            <w:r w:rsidR="00BB4564" w:rsidRPr="00BB4564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>ODBRANI ZAVRŠNOG</w:t>
            </w:r>
            <w:r w:rsidR="00BB4564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Pr="004704BB">
              <w:rPr>
                <w:rFonts w:ascii="Arial Narrow" w:hAnsi="Arial Narrow"/>
                <w:w w:val="90"/>
                <w:sz w:val="32"/>
                <w:szCs w:val="32"/>
              </w:rPr>
              <w:t xml:space="preserve"> RADA </w:t>
            </w:r>
          </w:p>
          <w:p w:rsidR="00686FE9" w:rsidRPr="004704BB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4704BB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4704BB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4663CA" w:rsidRPr="004704BB" w:rsidTr="004663CA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4663CA" w:rsidRPr="004704BB" w:rsidRDefault="004663CA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64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835"/>
                    <w:gridCol w:w="850"/>
                    <w:gridCol w:w="1276"/>
                    <w:gridCol w:w="992"/>
                    <w:gridCol w:w="1134"/>
                  </w:tblGrid>
                  <w:tr w:rsidR="004663CA" w:rsidRPr="004704BB" w:rsidTr="00F742A4">
                    <w:tc>
                      <w:tcPr>
                        <w:tcW w:w="6521" w:type="dxa"/>
                        <w:gridSpan w:val="4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3270CF" w:rsidRPr="004704BB" w:rsidRDefault="003270CF" w:rsidP="00EB7D1A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4663CA" w:rsidRPr="004704BB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4663CA" w:rsidRPr="003270CF" w:rsidRDefault="004663CA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4663CA" w:rsidRPr="004704BB" w:rsidRDefault="004663CA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TANTSKI</w:t>
                        </w:r>
                      </w:p>
                      <w:p w:rsidR="004663CA" w:rsidRPr="003270CF" w:rsidRDefault="004663CA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3270C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4663CA" w:rsidRPr="004704BB" w:rsidRDefault="004663CA" w:rsidP="00EB7D1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PROJEKAT VI</w:t>
                        </w:r>
                      </w:p>
                      <w:p w:rsidR="004663CA" w:rsidRPr="003270CF" w:rsidRDefault="004663CA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3270CF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4663CA" w:rsidRPr="004704BB" w:rsidRDefault="004663CA" w:rsidP="001A2F11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</w:t>
                        </w:r>
                        <w:r w:rsidR="001A2F11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9</w:t>
                        </w:r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/</w:t>
                        </w:r>
                        <w:r w:rsidR="001A2F11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bookmarkStart w:id="0" w:name="_GoBack"/>
                        <w:bookmarkEnd w:id="0"/>
                        <w:r w:rsidRPr="004704BB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96647E" w:rsidRPr="004704BB" w:rsidTr="00F742A4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B05142">
                          <w:rPr>
                            <w:rFonts w:ascii="Arial Narrow" w:hAnsi="Arial Narrow"/>
                            <w:color w:val="000000" w:themeColor="text1"/>
                            <w:w w:val="90"/>
                            <w:sz w:val="20"/>
                            <w:szCs w:val="20"/>
                          </w:rPr>
                          <w:t>IME I PREZIME</w:t>
                        </w:r>
                      </w:p>
                      <w:p w:rsidR="0096647E" w:rsidRP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KANDIDATA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BFBFBF" w:themeColor="background1" w:themeShade="BF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Default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96647E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96647E" w:rsidRPr="0096647E" w:rsidRDefault="0096647E" w:rsidP="0096647E">
                        <w:pPr>
                          <w:rPr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BFBFBF" w:themeColor="background1" w:themeShade="BF"/>
                        </w:tcBorders>
                      </w:tcPr>
                      <w:p w:rsidR="0096647E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96647E" w:rsidRPr="00325551" w:rsidRDefault="0096647E" w:rsidP="0096647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96647E" w:rsidRPr="004704BB" w:rsidRDefault="0096647E" w:rsidP="0096647E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F742A4" w:rsidRPr="004704BB" w:rsidTr="00F742A4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835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Default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742A4" w:rsidRPr="004704BB" w:rsidRDefault="00F742A4" w:rsidP="00F742A4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742A4" w:rsidRPr="004704BB" w:rsidTr="00F742A4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DATUM</w:t>
                        </w: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742A4" w:rsidRPr="004704BB" w:rsidRDefault="00F742A4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3C4D85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96647E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  <w:r w:rsidR="004663CA" w:rsidRPr="004704BB"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4961" w:type="dxa"/>
                        <w:gridSpan w:val="3"/>
                        <w:tcBorders>
                          <w:top w:val="nil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6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8647" w:type="dxa"/>
                        <w:gridSpan w:val="6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:rsidR="004663CA" w:rsidRPr="004704BB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:rsidR="004663CA" w:rsidRPr="0096647E" w:rsidRDefault="004663CA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:rsidR="004663CA" w:rsidRPr="004704BB" w:rsidRDefault="004663CA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96647E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96647E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96647E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OJEKTNI ZADATAK/PROG.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URBANIZAM/</w:t>
                        </w:r>
                      </w:p>
                      <w:p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TEKS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83B1B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ARHITEKTONSKI</w:t>
                        </w:r>
                      </w:p>
                      <w:p w:rsidR="004663CA" w:rsidRPr="004704BB" w:rsidRDefault="00483B1B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483B1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UN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FORM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KONSTRUK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83B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4704BB">
                          <w:rPr>
                            <w:rFonts w:ascii="Arial Narrow" w:hAnsi="Arial Narrow"/>
                            <w:w w:val="90"/>
                          </w:rPr>
                          <w:t>MATERIJALIZACIJ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4663CA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PREZENTACIJA </w:t>
                        </w:r>
                      </w:p>
                      <w:p w:rsidR="006C734F" w:rsidRPr="004704BB" w:rsidRDefault="006C734F" w:rsidP="006C734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4663CA" w:rsidRPr="004704BB" w:rsidTr="00F742A4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113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4663CA" w:rsidRPr="004704BB" w:rsidRDefault="004663CA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4663CA" w:rsidRPr="004704BB" w:rsidRDefault="004663CA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686FE9" w:rsidRPr="004704BB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:rsidR="00C32F60" w:rsidRPr="004704BB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:rsidR="00C32F60" w:rsidRPr="004704BB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522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4704BB" w:rsidTr="00483B1B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522A7B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PREDLOŽENA</w:t>
            </w:r>
          </w:p>
          <w:p w:rsidR="00C32F60" w:rsidRPr="004704BB" w:rsidRDefault="00522A7B" w:rsidP="00483B1B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SREDNJA</w:t>
            </w:r>
            <w:r w:rsidR="004704BB" w:rsidRPr="004704BB">
              <w:rPr>
                <w:rFonts w:ascii="Arial Narrow" w:hAnsi="Arial Narrow"/>
                <w:b/>
                <w:w w:val="90"/>
              </w:rPr>
              <w:t xml:space="preserve"> </w:t>
            </w:r>
            <w:r w:rsidRPr="004704BB">
              <w:rPr>
                <w:rFonts w:ascii="Arial Narrow" w:hAnsi="Arial Narrow"/>
                <w:b/>
                <w:w w:val="90"/>
              </w:rPr>
              <w:t>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4704BB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4704BB" w:rsidTr="00483B1B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:rsidR="00C32F60" w:rsidRPr="004704BB" w:rsidRDefault="00522A7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  <w:p w:rsidR="00C32F60" w:rsidRPr="004704BB" w:rsidRDefault="00C32F60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:rsidTr="00407D61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:rsidR="00483B1B" w:rsidRPr="004704BB" w:rsidRDefault="00483B1B" w:rsidP="00407D61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AK</w:t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4704BB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880FFE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483B1B" w:rsidRPr="004704BB" w:rsidTr="00483B1B">
        <w:trPr>
          <w:trHeight w:val="699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b/>
                <w:w w:val="90"/>
              </w:rPr>
            </w:pPr>
            <w:r w:rsidRPr="004704BB">
              <w:rPr>
                <w:rFonts w:ascii="Arial Narrow" w:hAnsi="Arial Narrow"/>
                <w:b/>
                <w:w w:val="90"/>
              </w:rPr>
              <w:t>ZAKLJUČNA OCJENA</w:t>
            </w:r>
            <w:r w:rsidRPr="004704BB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483B1B" w:rsidRPr="004704BB" w:rsidRDefault="00483B1B" w:rsidP="00483B1B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483B1B" w:rsidRPr="004704BB" w:rsidRDefault="00483B1B" w:rsidP="00483B1B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4704BB" w:rsidTr="003C4D85">
        <w:trPr>
          <w:gridAfter w:val="1"/>
          <w:wAfter w:w="850" w:type="dxa"/>
          <w:trHeight w:val="4659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  <w:highlight w:val="lightGray"/>
              </w:rPr>
              <w:t>KOMISIJA</w:t>
            </w:r>
          </w:p>
          <w:p w:rsidR="00E77D1F" w:rsidRPr="004704BB" w:rsidRDefault="00E77D1F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3631D5" w:rsidRPr="004704BB" w:rsidRDefault="003631D5" w:rsidP="00483B1B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.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6C734F" w:rsidRPr="004704BB" w:rsidRDefault="006C734F" w:rsidP="00483B1B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</w:t>
            </w:r>
            <w:r w:rsidR="00E77D1F" w:rsidRPr="004704BB">
              <w:rPr>
                <w:rFonts w:ascii="Arial Narrow" w:hAnsi="Arial Narrow"/>
                <w:w w:val="90"/>
              </w:rPr>
              <w:t>........................</w:t>
            </w:r>
            <w:r w:rsidR="003631D5" w:rsidRPr="004704BB">
              <w:rPr>
                <w:rFonts w:ascii="Arial Narrow" w:hAnsi="Arial Narrow"/>
                <w:w w:val="90"/>
              </w:rPr>
              <w:t>..........</w:t>
            </w:r>
            <w:r>
              <w:rPr>
                <w:rFonts w:ascii="Arial Narrow" w:hAnsi="Arial Narrow"/>
                <w:w w:val="90"/>
              </w:rPr>
              <w:t>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3631D5" w:rsidRPr="004704BB" w:rsidRDefault="003631D5" w:rsidP="00483B1B">
            <w:pPr>
              <w:rPr>
                <w:rFonts w:ascii="Arial Narrow" w:hAnsi="Arial Narrow"/>
                <w:sz w:val="40"/>
                <w:szCs w:val="40"/>
              </w:rPr>
            </w:pPr>
          </w:p>
          <w:p w:rsidR="00E77D1F" w:rsidRPr="004704BB" w:rsidRDefault="003631D5" w:rsidP="00483B1B">
            <w:pPr>
              <w:rPr>
                <w:rFonts w:ascii="Arial Narrow" w:hAnsi="Arial Narrow"/>
              </w:rPr>
            </w:pPr>
            <w:r w:rsidRPr="004704BB">
              <w:rPr>
                <w:rFonts w:ascii="Arial Narrow" w:hAnsi="Arial Narrow"/>
              </w:rPr>
              <w:t xml:space="preserve"> </w:t>
            </w:r>
            <w:r w:rsidR="003C4D85">
              <w:rPr>
                <w:rFonts w:ascii="Arial Narrow" w:hAnsi="Arial Narrow"/>
              </w:rPr>
              <w:t xml:space="preserve">                             </w:t>
            </w:r>
            <w:r w:rsidR="00E77D1F" w:rsidRPr="004704BB">
              <w:rPr>
                <w:rFonts w:ascii="Arial Narrow" w:hAnsi="Arial Narrow"/>
              </w:rPr>
              <w:t>......................</w:t>
            </w:r>
            <w:r w:rsidRPr="004704BB">
              <w:rPr>
                <w:rFonts w:ascii="Arial Narrow" w:hAnsi="Arial Narrow"/>
              </w:rPr>
              <w:t>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:rsidR="00E77D1F" w:rsidRPr="004704BB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</w:t>
            </w:r>
            <w:r w:rsidR="00E77D1F" w:rsidRPr="004704BB">
              <w:rPr>
                <w:rFonts w:ascii="Arial Narrow" w:hAnsi="Arial Narrow"/>
              </w:rPr>
              <w:t>.....................</w:t>
            </w:r>
            <w:r w:rsidR="003631D5" w:rsidRPr="004704BB">
              <w:rPr>
                <w:rFonts w:ascii="Arial Narrow" w:hAnsi="Arial Narrow"/>
              </w:rPr>
              <w:t>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sz w:val="32"/>
                <w:szCs w:val="32"/>
              </w:rPr>
            </w:pPr>
          </w:p>
          <w:p w:rsidR="007953E4" w:rsidRDefault="003C4D85" w:rsidP="00483B1B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</w:t>
            </w:r>
            <w:r w:rsidR="00E77D1F" w:rsidRPr="004704BB">
              <w:rPr>
                <w:rFonts w:ascii="Arial Narrow" w:hAnsi="Arial Narrow"/>
              </w:rPr>
              <w:t>...................</w:t>
            </w:r>
            <w:r w:rsidR="003631D5" w:rsidRPr="004704BB">
              <w:rPr>
                <w:rFonts w:ascii="Arial Narrow" w:hAnsi="Arial Narrow"/>
              </w:rPr>
              <w:t>.....................................</w:t>
            </w:r>
          </w:p>
          <w:p w:rsidR="007953E4" w:rsidRDefault="007953E4" w:rsidP="00483B1B">
            <w:pPr>
              <w:rPr>
                <w:rFonts w:ascii="Arial Narrow" w:hAnsi="Arial Narrow"/>
              </w:rPr>
            </w:pPr>
          </w:p>
          <w:p w:rsidR="00B418C4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B418C4">
              <w:rPr>
                <w:rFonts w:ascii="Arial Narrow" w:hAnsi="Arial Narrow"/>
                <w:w w:val="90"/>
                <w:sz w:val="24"/>
                <w:szCs w:val="24"/>
                <w:highlight w:val="lightGray"/>
              </w:rPr>
              <w:t xml:space="preserve">MJESTO I DATUM </w:t>
            </w:r>
          </w:p>
          <w:p w:rsidR="00B418C4" w:rsidRDefault="00B418C4" w:rsidP="00B418C4">
            <w:pPr>
              <w:rPr>
                <w:rFonts w:ascii="Arial Narrow" w:hAnsi="Arial Narrow"/>
              </w:rPr>
            </w:pPr>
          </w:p>
          <w:p w:rsidR="003C4D85" w:rsidRPr="00B418C4" w:rsidRDefault="00B418C4" w:rsidP="00B418C4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3631D5" w:rsidRPr="00894494" w:rsidRDefault="003631D5" w:rsidP="00483B1B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:rsidR="00E77D1F" w:rsidRPr="004704BB" w:rsidRDefault="00B418C4" w:rsidP="00483B1B">
            <w:pPr>
              <w:tabs>
                <w:tab w:val="left" w:pos="6789"/>
              </w:tabs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:rsidR="0096647E" w:rsidRPr="006C734F" w:rsidRDefault="0096647E" w:rsidP="006C734F">
            <w:pPr>
              <w:tabs>
                <w:tab w:val="left" w:pos="6789"/>
              </w:tabs>
              <w:rPr>
                <w:rFonts w:ascii="Arial Narrow" w:hAnsi="Arial Narrow"/>
                <w:sz w:val="36"/>
                <w:szCs w:val="36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:rsidR="00E77D1F" w:rsidRPr="004704BB" w:rsidRDefault="00E77D1F" w:rsidP="00483B1B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C734F" w:rsidRPr="004704BB" w:rsidRDefault="006C734F" w:rsidP="006C734F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894494" w:rsidRPr="004704BB" w:rsidRDefault="00894494" w:rsidP="00894494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866F3A" w:rsidRPr="00866F3A" w:rsidRDefault="00866F3A" w:rsidP="00483B1B">
            <w:pPr>
              <w:rPr>
                <w:rFonts w:ascii="Arial Narrow" w:hAnsi="Arial Narrow"/>
                <w:w w:val="90"/>
                <w:sz w:val="36"/>
                <w:szCs w:val="36"/>
              </w:rPr>
            </w:pP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4704BB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4704BB" w:rsidRDefault="00E77D1F" w:rsidP="00483B1B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Default="00E77D1F" w:rsidP="00483B1B">
            <w:pPr>
              <w:rPr>
                <w:rFonts w:ascii="Arial Narrow" w:hAnsi="Arial Narrow"/>
                <w:w w:val="90"/>
              </w:rPr>
            </w:pPr>
          </w:p>
          <w:p w:rsidR="007953E4" w:rsidRPr="004704BB" w:rsidRDefault="007953E4" w:rsidP="00483B1B">
            <w:pPr>
              <w:rPr>
                <w:rFonts w:ascii="Arial Narrow" w:hAnsi="Arial Narrow"/>
                <w:w w:val="90"/>
              </w:rPr>
            </w:pPr>
          </w:p>
        </w:tc>
      </w:tr>
    </w:tbl>
    <w:p w:rsidR="00483B1B" w:rsidRDefault="00483B1B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P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483B1B" w:rsidRDefault="00483B1B" w:rsidP="00483B1B">
      <w:pPr>
        <w:rPr>
          <w:rFonts w:ascii="Arial Narrow" w:hAnsi="Arial Narrow"/>
          <w:sz w:val="24"/>
          <w:szCs w:val="24"/>
        </w:rPr>
      </w:pPr>
    </w:p>
    <w:p w:rsidR="00AA0683" w:rsidRPr="00483B1B" w:rsidRDefault="00483B1B" w:rsidP="00483B1B">
      <w:pPr>
        <w:tabs>
          <w:tab w:val="left" w:pos="7268"/>
        </w:tabs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</w:r>
    </w:p>
    <w:sectPr w:rsidR="00AA0683" w:rsidRPr="00483B1B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2B52" w:rsidRDefault="00782B52" w:rsidP="00A17CD7">
      <w:pPr>
        <w:spacing w:after="0" w:line="240" w:lineRule="auto"/>
      </w:pPr>
      <w:r>
        <w:separator/>
      </w:r>
    </w:p>
  </w:endnote>
  <w:endnote w:type="continuationSeparator" w:id="0">
    <w:p w:rsidR="00782B52" w:rsidRDefault="00782B52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7003469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8F6C66" w:rsidRPr="008F6C66" w:rsidRDefault="008F6C66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8F6C66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1A2F11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3</w:t>
        </w:r>
        <w:r w:rsidRPr="008F6C66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2B52" w:rsidRDefault="00782B52" w:rsidP="00A17CD7">
      <w:pPr>
        <w:spacing w:after="0" w:line="240" w:lineRule="auto"/>
      </w:pPr>
      <w:r>
        <w:separator/>
      </w:r>
    </w:p>
  </w:footnote>
  <w:footnote w:type="continuationSeparator" w:id="0">
    <w:p w:rsidR="00782B52" w:rsidRDefault="00782B52" w:rsidP="00A17CD7">
      <w:pPr>
        <w:spacing w:after="0" w:line="240" w:lineRule="auto"/>
      </w:pPr>
      <w:r>
        <w:continuationSeparator/>
      </w:r>
    </w:p>
  </w:footnote>
  <w:footnote w:id="1">
    <w:p w:rsidR="009944A9" w:rsidRDefault="009944A9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:rsidR="004663CA" w:rsidRPr="00AA0683" w:rsidRDefault="004663CA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96647E">
        <w:rPr>
          <w:rFonts w:ascii="Arial Narrow" w:hAnsi="Arial Narrow"/>
          <w:sz w:val="16"/>
          <w:szCs w:val="16"/>
        </w:rPr>
        <w:t>OCJENE A-E</w:t>
      </w:r>
      <w:r w:rsidRPr="00015309">
        <w:rPr>
          <w:rFonts w:ascii="Arial Narrow" w:hAnsi="Arial Narrow"/>
          <w:sz w:val="16"/>
          <w:szCs w:val="16"/>
        </w:rPr>
        <w:t xml:space="preserve"> EKVIVALENTNO </w:t>
      </w:r>
      <w:r w:rsidR="0096647E">
        <w:rPr>
          <w:rFonts w:ascii="Arial Narrow" w:hAnsi="Arial Narrow"/>
          <w:sz w:val="16"/>
          <w:szCs w:val="16"/>
        </w:rPr>
        <w:t>10-6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OCJENA JE SREDNJA VRIJEDNOST ZBIRA SVIH OCJENA IZ ELEMENATA DIPLOMSKOG RADA</w:t>
      </w:r>
    </w:p>
  </w:footnote>
  <w:footnote w:id="4">
    <w:p w:rsidR="00483B1B" w:rsidRPr="00522A7B" w:rsidRDefault="00483B1B" w:rsidP="00483B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SzMDcwNjI3NrNQ0lEKTi0uzszPAykwrAUAOPmNAywAAAA="/>
  </w:docVars>
  <w:rsids>
    <w:rsidRoot w:val="006E2238"/>
    <w:rsid w:val="00015309"/>
    <w:rsid w:val="00016630"/>
    <w:rsid w:val="00036805"/>
    <w:rsid w:val="00051B61"/>
    <w:rsid w:val="000717FA"/>
    <w:rsid w:val="00082B2A"/>
    <w:rsid w:val="000851A2"/>
    <w:rsid w:val="000A02D5"/>
    <w:rsid w:val="000A2518"/>
    <w:rsid w:val="000A2A91"/>
    <w:rsid w:val="000C5596"/>
    <w:rsid w:val="000D2486"/>
    <w:rsid w:val="000D4300"/>
    <w:rsid w:val="0012560D"/>
    <w:rsid w:val="00126465"/>
    <w:rsid w:val="00131A7B"/>
    <w:rsid w:val="001332CA"/>
    <w:rsid w:val="0014717E"/>
    <w:rsid w:val="00163872"/>
    <w:rsid w:val="00186272"/>
    <w:rsid w:val="001A2F11"/>
    <w:rsid w:val="001A7A19"/>
    <w:rsid w:val="001C2EAD"/>
    <w:rsid w:val="001D5514"/>
    <w:rsid w:val="002019E6"/>
    <w:rsid w:val="002429B0"/>
    <w:rsid w:val="00247626"/>
    <w:rsid w:val="00260523"/>
    <w:rsid w:val="00263C62"/>
    <w:rsid w:val="00293229"/>
    <w:rsid w:val="002B158D"/>
    <w:rsid w:val="002F08AB"/>
    <w:rsid w:val="002F0F6D"/>
    <w:rsid w:val="0030675F"/>
    <w:rsid w:val="003112D9"/>
    <w:rsid w:val="00311378"/>
    <w:rsid w:val="00325551"/>
    <w:rsid w:val="003270CF"/>
    <w:rsid w:val="00343FCD"/>
    <w:rsid w:val="00357CFF"/>
    <w:rsid w:val="00362EAA"/>
    <w:rsid w:val="003631D5"/>
    <w:rsid w:val="0036341A"/>
    <w:rsid w:val="00363D81"/>
    <w:rsid w:val="00373B77"/>
    <w:rsid w:val="00376E35"/>
    <w:rsid w:val="003838C1"/>
    <w:rsid w:val="00386DFD"/>
    <w:rsid w:val="0039466D"/>
    <w:rsid w:val="003C4D85"/>
    <w:rsid w:val="003F03DC"/>
    <w:rsid w:val="00410D77"/>
    <w:rsid w:val="00413DE4"/>
    <w:rsid w:val="004202E5"/>
    <w:rsid w:val="004663CA"/>
    <w:rsid w:val="004704BB"/>
    <w:rsid w:val="00483B1B"/>
    <w:rsid w:val="004A4C96"/>
    <w:rsid w:val="004C01A8"/>
    <w:rsid w:val="00522A7B"/>
    <w:rsid w:val="005235D8"/>
    <w:rsid w:val="00532DC7"/>
    <w:rsid w:val="005640A6"/>
    <w:rsid w:val="005F20C9"/>
    <w:rsid w:val="005F30E9"/>
    <w:rsid w:val="0060604B"/>
    <w:rsid w:val="0062492F"/>
    <w:rsid w:val="00637897"/>
    <w:rsid w:val="00637B84"/>
    <w:rsid w:val="00637ECD"/>
    <w:rsid w:val="006469E7"/>
    <w:rsid w:val="0066197C"/>
    <w:rsid w:val="00663495"/>
    <w:rsid w:val="006807BD"/>
    <w:rsid w:val="0068183B"/>
    <w:rsid w:val="00686FE9"/>
    <w:rsid w:val="00696F86"/>
    <w:rsid w:val="00697F18"/>
    <w:rsid w:val="006B4C8C"/>
    <w:rsid w:val="006C30C8"/>
    <w:rsid w:val="006C734F"/>
    <w:rsid w:val="006D1493"/>
    <w:rsid w:val="006E2238"/>
    <w:rsid w:val="006F15AF"/>
    <w:rsid w:val="007001CE"/>
    <w:rsid w:val="00710942"/>
    <w:rsid w:val="00722FB2"/>
    <w:rsid w:val="00730F2C"/>
    <w:rsid w:val="0077267B"/>
    <w:rsid w:val="00775E23"/>
    <w:rsid w:val="00782B52"/>
    <w:rsid w:val="007911C4"/>
    <w:rsid w:val="007953E4"/>
    <w:rsid w:val="007A0C1A"/>
    <w:rsid w:val="007B588B"/>
    <w:rsid w:val="007E49E2"/>
    <w:rsid w:val="00816B37"/>
    <w:rsid w:val="0082460E"/>
    <w:rsid w:val="00866F3A"/>
    <w:rsid w:val="00894494"/>
    <w:rsid w:val="008B5631"/>
    <w:rsid w:val="008E257D"/>
    <w:rsid w:val="008E5E3A"/>
    <w:rsid w:val="008F598D"/>
    <w:rsid w:val="008F6C66"/>
    <w:rsid w:val="00936992"/>
    <w:rsid w:val="00965D93"/>
    <w:rsid w:val="0096647E"/>
    <w:rsid w:val="00983B90"/>
    <w:rsid w:val="0099293F"/>
    <w:rsid w:val="009944A9"/>
    <w:rsid w:val="009B109F"/>
    <w:rsid w:val="009B7FC5"/>
    <w:rsid w:val="00A11418"/>
    <w:rsid w:val="00A17CD7"/>
    <w:rsid w:val="00A445FC"/>
    <w:rsid w:val="00A52FC8"/>
    <w:rsid w:val="00A7267C"/>
    <w:rsid w:val="00A77732"/>
    <w:rsid w:val="00A8483F"/>
    <w:rsid w:val="00AA0683"/>
    <w:rsid w:val="00AA49B8"/>
    <w:rsid w:val="00B418C4"/>
    <w:rsid w:val="00B43E55"/>
    <w:rsid w:val="00B62D1B"/>
    <w:rsid w:val="00B9450E"/>
    <w:rsid w:val="00BA7FC9"/>
    <w:rsid w:val="00BB34CB"/>
    <w:rsid w:val="00BB4564"/>
    <w:rsid w:val="00BC547F"/>
    <w:rsid w:val="00BD3CA0"/>
    <w:rsid w:val="00C007AD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0BCF"/>
    <w:rsid w:val="00CB44B9"/>
    <w:rsid w:val="00CB5F54"/>
    <w:rsid w:val="00CC1DC7"/>
    <w:rsid w:val="00D03FE8"/>
    <w:rsid w:val="00D231E1"/>
    <w:rsid w:val="00D3119B"/>
    <w:rsid w:val="00D31DEE"/>
    <w:rsid w:val="00D32DC0"/>
    <w:rsid w:val="00D42228"/>
    <w:rsid w:val="00D45A16"/>
    <w:rsid w:val="00D504E1"/>
    <w:rsid w:val="00D51659"/>
    <w:rsid w:val="00D67326"/>
    <w:rsid w:val="00D92542"/>
    <w:rsid w:val="00DB45D8"/>
    <w:rsid w:val="00DC225B"/>
    <w:rsid w:val="00DC2F51"/>
    <w:rsid w:val="00DD43A7"/>
    <w:rsid w:val="00DF2504"/>
    <w:rsid w:val="00E033FB"/>
    <w:rsid w:val="00E123EF"/>
    <w:rsid w:val="00E14FCD"/>
    <w:rsid w:val="00E635E0"/>
    <w:rsid w:val="00E77D1F"/>
    <w:rsid w:val="00E83F98"/>
    <w:rsid w:val="00EA7D5D"/>
    <w:rsid w:val="00EB7D1A"/>
    <w:rsid w:val="00EC7012"/>
    <w:rsid w:val="00F00309"/>
    <w:rsid w:val="00F11EDF"/>
    <w:rsid w:val="00F30815"/>
    <w:rsid w:val="00F31166"/>
    <w:rsid w:val="00F34C5C"/>
    <w:rsid w:val="00F5067F"/>
    <w:rsid w:val="00F50FF9"/>
    <w:rsid w:val="00F728A7"/>
    <w:rsid w:val="00F742A4"/>
    <w:rsid w:val="00F7466E"/>
    <w:rsid w:val="00F752C6"/>
    <w:rsid w:val="00F8386D"/>
    <w:rsid w:val="00FA14DD"/>
    <w:rsid w:val="00FA33BC"/>
    <w:rsid w:val="00FA3D00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DCE623-C5BE-4A0E-977E-F48B8822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1E718-2A41-4822-923B-75B747BF7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4</cp:revision>
  <dcterms:created xsi:type="dcterms:W3CDTF">2019-04-30T09:21:00Z</dcterms:created>
  <dcterms:modified xsi:type="dcterms:W3CDTF">2020-06-07T09:02:00Z</dcterms:modified>
</cp:coreProperties>
</file>